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04A3F5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D79AA">
        <w:rPr>
          <w:rFonts w:ascii="Muli" w:eastAsia="Muli" w:hAnsi="Muli" w:cs="Muli"/>
          <w:sz w:val="24"/>
          <w:szCs w:val="24"/>
        </w:rPr>
        <w:t>3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D6B59D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79AA">
        <w:rPr>
          <w:rFonts w:ascii="Muli" w:eastAsia="Muli" w:hAnsi="Muli" w:cs="Muli"/>
          <w:sz w:val="24"/>
          <w:szCs w:val="24"/>
          <w:u w:val="single"/>
        </w:rPr>
        <w:t xml:space="preserve">       1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CAEF62E" w14:textId="32A42533" w:rsidR="00CA74C4" w:rsidRDefault="00CA74C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 and image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9638E98" w14:textId="77777777" w:rsidR="00CA74C4" w:rsidRDefault="00CA74C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24FAD56" w14:textId="77777777" w:rsidR="00CA74C4" w:rsidRPr="00CA74C4" w:rsidRDefault="00CA74C4">
      <w:pPr>
        <w:spacing w:line="240" w:lineRule="auto"/>
        <w:rPr>
          <w:color w:val="202124"/>
          <w:shd w:val="clear" w:color="auto" w:fill="FFFFFF"/>
        </w:rPr>
      </w:pPr>
      <w:proofErr w:type="gramStart"/>
      <w:r>
        <w:rPr>
          <w:color w:val="202124"/>
          <w:shd w:val="clear" w:color="auto" w:fill="FFFFFF"/>
        </w:rPr>
        <w:t>position</w:t>
      </w:r>
      <w:proofErr w:type="gramEnd"/>
      <w:r>
        <w:rPr>
          <w:color w:val="202124"/>
          <w:shd w:val="clear" w:color="auto" w:fill="FFFFFF"/>
        </w:rPr>
        <w:t xml:space="preserve">: </w:t>
      </w:r>
      <w:r w:rsidRPr="00CA74C4">
        <w:rPr>
          <w:color w:val="202124"/>
          <w:shd w:val="clear" w:color="auto" w:fill="FFFFFF"/>
        </w:rPr>
        <w:t>relative places an element relative to its current position without changi</w:t>
      </w:r>
      <w:r w:rsidRPr="00CA74C4">
        <w:rPr>
          <w:color w:val="202124"/>
          <w:shd w:val="clear" w:color="auto" w:fill="FFFFFF"/>
        </w:rPr>
        <w:t>ng the layout around it</w:t>
      </w:r>
      <w:r w:rsidRPr="00CA74C4">
        <w:rPr>
          <w:color w:val="202124"/>
          <w:shd w:val="clear" w:color="auto" w:fill="FFFFFF"/>
        </w:rPr>
        <w:t xml:space="preserve"> </w:t>
      </w:r>
    </w:p>
    <w:p w14:paraId="0A3911E7" w14:textId="25B99D0D" w:rsidR="00CA74C4" w:rsidRPr="00CA74C4" w:rsidRDefault="00CA74C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 w:rsidRPr="00CA74C4">
        <w:rPr>
          <w:color w:val="202124"/>
          <w:shd w:val="clear" w:color="auto" w:fill="FFFFFF"/>
        </w:rPr>
        <w:t>position</w:t>
      </w:r>
      <w:proofErr w:type="gramEnd"/>
      <w:r w:rsidRPr="00CA74C4">
        <w:rPr>
          <w:color w:val="202124"/>
          <w:shd w:val="clear" w:color="auto" w:fill="FFFFFF"/>
        </w:rPr>
        <w:t>: absolute places an element </w:t>
      </w:r>
      <w:r w:rsidRPr="00CA74C4">
        <w:rPr>
          <w:bCs/>
          <w:color w:val="202124"/>
          <w:shd w:val="clear" w:color="auto" w:fill="FFFFFF"/>
        </w:rPr>
        <w:t>relative to its parent's position and changing the</w:t>
      </w:r>
      <w:r w:rsidRPr="00CA74C4">
        <w:rPr>
          <w:color w:val="202124"/>
          <w:shd w:val="clear" w:color="auto" w:fill="FFFFFF"/>
        </w:rPr>
        <w:t> layout around it.</w:t>
      </w:r>
    </w:p>
    <w:p w14:paraId="00000025" w14:textId="77777777" w:rsidR="00173A24" w:rsidRPr="00CA74C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C571E05" w14:textId="137A0394" w:rsidR="00CA74C4" w:rsidRPr="00CA74C4" w:rsidRDefault="00CA74C4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 w:rsidRPr="00CA74C4">
        <w:rPr>
          <w:bCs/>
          <w:color w:val="202124"/>
          <w:shd w:val="clear" w:color="auto" w:fill="FFFFFF"/>
        </w:rPr>
        <w:t>to</w:t>
      </w:r>
      <w:proofErr w:type="gramEnd"/>
      <w:r w:rsidRPr="00CA74C4">
        <w:rPr>
          <w:bCs/>
          <w:color w:val="202124"/>
          <w:shd w:val="clear" w:color="auto" w:fill="FFFFFF"/>
        </w:rPr>
        <w:t xml:space="preserve"> specify the transparency of an element</w:t>
      </w:r>
      <w:r w:rsidRPr="00CA74C4">
        <w:rPr>
          <w:color w:val="202124"/>
          <w:shd w:val="clear" w:color="auto" w:fill="FFFFFF"/>
        </w:rPr>
        <w:t>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D78C603" w14:textId="77777777" w:rsidR="00CA74C4" w:rsidRDefault="00CA74C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D5122CD" w14:textId="5CCC482F" w:rsidR="00CA74C4" w:rsidRDefault="00CA74C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0592E422" w:rsidR="00173A24" w:rsidRPr="00CA74C4" w:rsidRDefault="00CA74C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A74C4">
        <w:rPr>
          <w:bCs/>
          <w:color w:val="202124"/>
          <w:shd w:val="clear" w:color="auto" w:fill="FFFFFF"/>
        </w:rPr>
        <w:t>Visual Studio Code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9FD4484" w14:textId="77777777" w:rsidR="00907903" w:rsidRDefault="009079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8A97126" w14:textId="77777777" w:rsidR="00907903" w:rsidRPr="00907903" w:rsidRDefault="00907903" w:rsidP="009079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907903">
        <w:rPr>
          <w:rFonts w:ascii="Muli" w:eastAsia="Muli" w:hAnsi="Muli" w:cs="Muli"/>
          <w:sz w:val="24"/>
          <w:szCs w:val="24"/>
          <w:u w:val="single"/>
        </w:rPr>
        <w:t xml:space="preserve">List of tasks the student can come up with: </w:t>
      </w:r>
    </w:p>
    <w:p w14:paraId="4766B38B" w14:textId="77777777" w:rsidR="00907903" w:rsidRPr="00907903" w:rsidRDefault="00907903" w:rsidP="009079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907903">
        <w:rPr>
          <w:rFonts w:ascii="Muli" w:eastAsia="Muli" w:hAnsi="Muli" w:cs="Muli"/>
          <w:sz w:val="24"/>
          <w:szCs w:val="24"/>
          <w:u w:val="single"/>
        </w:rPr>
        <w:t xml:space="preserve">● Task 1: Create a button which when pressed plays the sound of a buzzer. </w:t>
      </w:r>
    </w:p>
    <w:p w14:paraId="4A02B52F" w14:textId="77777777" w:rsidR="00907903" w:rsidRPr="00907903" w:rsidRDefault="00907903" w:rsidP="009079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907903">
        <w:rPr>
          <w:rFonts w:ascii="Muli" w:eastAsia="Muli" w:hAnsi="Muli" w:cs="Muli"/>
          <w:sz w:val="24"/>
          <w:szCs w:val="24"/>
          <w:u w:val="single"/>
        </w:rPr>
        <w:t>● Task 2: Create a home screen which allows the user to pick their team.</w:t>
      </w:r>
    </w:p>
    <w:p w14:paraId="64EDB62C" w14:textId="77777777" w:rsidR="00907903" w:rsidRPr="00907903" w:rsidRDefault="00907903" w:rsidP="009079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907903">
        <w:rPr>
          <w:rFonts w:ascii="Muli" w:eastAsia="Muli" w:hAnsi="Muli" w:cs="Muli"/>
          <w:sz w:val="24"/>
          <w:szCs w:val="24"/>
          <w:u w:val="single"/>
        </w:rPr>
        <w:t xml:space="preserve">● Task 3: Navigate the user from the home screen to the buzzer screen. </w:t>
      </w:r>
    </w:p>
    <w:p w14:paraId="0E72979F" w14:textId="77777777" w:rsidR="00907903" w:rsidRPr="00907903" w:rsidRDefault="00907903" w:rsidP="009079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907903">
        <w:rPr>
          <w:rFonts w:ascii="Muli" w:eastAsia="Muli" w:hAnsi="Muli" w:cs="Muli"/>
          <w:sz w:val="24"/>
          <w:szCs w:val="24"/>
          <w:u w:val="single"/>
        </w:rPr>
        <w:t xml:space="preserve">● Task 4: Listen to which team is pressing the button first and store it in a database. </w:t>
      </w:r>
    </w:p>
    <w:p w14:paraId="043A81B4" w14:textId="5D2F55DF" w:rsidR="00907903" w:rsidRDefault="00907903" w:rsidP="009079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907903">
        <w:rPr>
          <w:rFonts w:ascii="Muli" w:eastAsia="Muli" w:hAnsi="Muli" w:cs="Muli"/>
          <w:sz w:val="24"/>
          <w:szCs w:val="24"/>
          <w:u w:val="single"/>
        </w:rPr>
        <w:t>● Task 5: Display the teams in an order in which they pressed the buttons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71613D1" w14:textId="77777777" w:rsidR="00907903" w:rsidRPr="00907903" w:rsidRDefault="009079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E" w14:textId="3503207A" w:rsidR="00173A24" w:rsidRPr="00907903" w:rsidRDefault="009079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 w:rsidRPr="00907903">
        <w:rPr>
          <w:bCs/>
          <w:color w:val="202124"/>
          <w:shd w:val="clear" w:color="auto" w:fill="FFFFFF"/>
        </w:rPr>
        <w:t>to</w:t>
      </w:r>
      <w:proofErr w:type="gramEnd"/>
      <w:r w:rsidRPr="00907903">
        <w:rPr>
          <w:bCs/>
          <w:color w:val="202124"/>
          <w:shd w:val="clear" w:color="auto" w:fill="FFFFFF"/>
        </w:rPr>
        <w:t xml:space="preserve"> display the specified HTML code inside the specified HTML element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BDD713C" w14:textId="55B7D0FF" w:rsidR="00907903" w:rsidRPr="00907903" w:rsidRDefault="009079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907903">
        <w:rPr>
          <w:bCs/>
          <w:color w:val="202124"/>
          <w:shd w:val="clear" w:color="auto" w:fill="FFFFFF"/>
        </w:rPr>
        <w:t> </w:t>
      </w:r>
      <w:proofErr w:type="gramStart"/>
      <w:r w:rsidRPr="00907903">
        <w:rPr>
          <w:bCs/>
          <w:color w:val="202124"/>
          <w:shd w:val="clear" w:color="auto" w:fill="FFFFFF"/>
        </w:rPr>
        <w:t>what</w:t>
      </w:r>
      <w:proofErr w:type="gramEnd"/>
      <w:r w:rsidRPr="00907903">
        <w:rPr>
          <w:bCs/>
          <w:color w:val="202124"/>
          <w:shd w:val="clear" w:color="auto" w:fill="FFFFFF"/>
        </w:rPr>
        <w:t xml:space="preserve"> you want to see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420FFD0C" w:rsidR="00173A24" w:rsidRDefault="0090790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, Button and View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211287BD" w:rsidR="00016C79" w:rsidRDefault="00016C7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A474105" w14:textId="77777777" w:rsidR="00016C79" w:rsidRPr="00016C79" w:rsidRDefault="00016C79" w:rsidP="00016C79">
      <w:pPr>
        <w:rPr>
          <w:rFonts w:ascii="Muli" w:eastAsia="Muli" w:hAnsi="Muli" w:cs="Muli"/>
          <w:sz w:val="24"/>
          <w:szCs w:val="24"/>
        </w:rPr>
      </w:pPr>
    </w:p>
    <w:p w14:paraId="608A9364" w14:textId="77777777" w:rsidR="00016C79" w:rsidRPr="00016C79" w:rsidRDefault="00016C79" w:rsidP="00016C79">
      <w:pPr>
        <w:rPr>
          <w:rFonts w:ascii="Muli" w:eastAsia="Muli" w:hAnsi="Muli" w:cs="Muli"/>
          <w:sz w:val="24"/>
          <w:szCs w:val="24"/>
        </w:rPr>
      </w:pPr>
    </w:p>
    <w:p w14:paraId="5FBE1B7B" w14:textId="77777777" w:rsidR="00016C79" w:rsidRPr="00016C79" w:rsidRDefault="00016C79" w:rsidP="00016C79">
      <w:pPr>
        <w:rPr>
          <w:rFonts w:ascii="Muli" w:eastAsia="Muli" w:hAnsi="Muli" w:cs="Muli"/>
          <w:sz w:val="24"/>
          <w:szCs w:val="24"/>
        </w:rPr>
      </w:pPr>
    </w:p>
    <w:p w14:paraId="4582BFCD" w14:textId="77777777" w:rsidR="00016C79" w:rsidRPr="00016C79" w:rsidRDefault="00016C79" w:rsidP="00016C79">
      <w:pPr>
        <w:rPr>
          <w:rFonts w:ascii="Muli" w:eastAsia="Muli" w:hAnsi="Muli" w:cs="Muli"/>
          <w:sz w:val="24"/>
          <w:szCs w:val="24"/>
        </w:rPr>
      </w:pPr>
    </w:p>
    <w:p w14:paraId="0B8923A7" w14:textId="77777777" w:rsidR="00016C79" w:rsidRPr="00016C79" w:rsidRDefault="00016C79" w:rsidP="00016C79">
      <w:pPr>
        <w:rPr>
          <w:rFonts w:ascii="Muli" w:eastAsia="Muli" w:hAnsi="Muli" w:cs="Muli"/>
          <w:sz w:val="24"/>
          <w:szCs w:val="24"/>
        </w:rPr>
      </w:pPr>
    </w:p>
    <w:p w14:paraId="7EF446EF" w14:textId="77777777" w:rsidR="00016C79" w:rsidRPr="00016C79" w:rsidRDefault="00016C79" w:rsidP="00016C79">
      <w:pPr>
        <w:rPr>
          <w:rFonts w:ascii="Muli" w:eastAsia="Muli" w:hAnsi="Muli" w:cs="Muli"/>
          <w:sz w:val="24"/>
          <w:szCs w:val="24"/>
        </w:rPr>
      </w:pPr>
    </w:p>
    <w:p w14:paraId="5EEE23DE" w14:textId="7C52362E" w:rsidR="00016C79" w:rsidRDefault="00016C79" w:rsidP="00016C79">
      <w:pPr>
        <w:rPr>
          <w:rFonts w:ascii="Muli" w:eastAsia="Muli" w:hAnsi="Muli" w:cs="Muli"/>
          <w:sz w:val="24"/>
          <w:szCs w:val="24"/>
        </w:rPr>
      </w:pPr>
    </w:p>
    <w:p w14:paraId="78F5908C" w14:textId="77777777" w:rsidR="00173A24" w:rsidRPr="00016C79" w:rsidRDefault="00173A24" w:rsidP="00016C79">
      <w:pPr>
        <w:ind w:firstLine="720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sectPr w:rsidR="00173A24" w:rsidRPr="00016C7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6C79"/>
    <w:rsid w:val="00173A24"/>
    <w:rsid w:val="00907903"/>
    <w:rsid w:val="009526BB"/>
    <w:rsid w:val="009D79AA"/>
    <w:rsid w:val="00A7129E"/>
    <w:rsid w:val="00CA74C4"/>
    <w:rsid w:val="00E13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1-12-03T14:49:00Z</dcterms:created>
  <dcterms:modified xsi:type="dcterms:W3CDTF">2021-12-03T14:49:00Z</dcterms:modified>
</cp:coreProperties>
</file>